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7 (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2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n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University co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3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s..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13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5T17:29:37Z</dcterms:created>
  <dcterms:modified xsi:type="dcterms:W3CDTF">2024-12-25T17:2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